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Кайнова Екатери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051370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1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004306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4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030456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845990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5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06871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059223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9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020944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042193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033984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3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421924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420165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722675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746950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02033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699013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9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852703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2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Кайнова Екатерина Андреевна</dc:creator>
  <dc:language>ru-RU</dc:language>
  <cp:keywords/>
  <dcterms:created xsi:type="dcterms:W3CDTF">2025-03-28T08:30:14Z</dcterms:created>
  <dcterms:modified xsi:type="dcterms:W3CDTF">2025-03-28T08:3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